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41054C" w14:textId="5C5C6105" w:rsidR="00270676" w:rsidRPr="00607C14" w:rsidRDefault="00270676" w:rsidP="00270676">
      <w:pPr>
        <w:jc w:val="center"/>
        <w:rPr>
          <w:rFonts w:ascii="Cambria" w:hAnsi="Cambria"/>
          <w:b/>
          <w:bCs/>
          <w:sz w:val="24"/>
          <w:szCs w:val="24"/>
        </w:rPr>
      </w:pPr>
      <w:r w:rsidRPr="00607C14">
        <w:rPr>
          <w:rFonts w:ascii="Cambria" w:hAnsi="Cambria"/>
          <w:b/>
          <w:bCs/>
          <w:sz w:val="24"/>
          <w:szCs w:val="24"/>
        </w:rPr>
        <w:t>Nyilatkozat</w:t>
      </w:r>
      <w:r>
        <w:rPr>
          <w:rFonts w:ascii="Cambria" w:hAnsi="Cambria"/>
          <w:b/>
          <w:bCs/>
          <w:sz w:val="24"/>
          <w:szCs w:val="24"/>
        </w:rPr>
        <w:t xml:space="preserve"> </w:t>
      </w:r>
    </w:p>
    <w:p w14:paraId="0C751964" w14:textId="77777777" w:rsidR="00270676" w:rsidRPr="00607C14" w:rsidRDefault="00270676" w:rsidP="00270676">
      <w:pPr>
        <w:jc w:val="center"/>
        <w:rPr>
          <w:rFonts w:ascii="Cambria" w:hAnsi="Cambria"/>
          <w:sz w:val="24"/>
          <w:szCs w:val="24"/>
        </w:rPr>
      </w:pPr>
    </w:p>
    <w:p w14:paraId="53CAD33D" w14:textId="0605CF5D" w:rsidR="00B4581A" w:rsidRDefault="00270676" w:rsidP="00270676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>Alulírott …………………………</w:t>
      </w:r>
      <w:r>
        <w:rPr>
          <w:rFonts w:ascii="Cambria" w:hAnsi="Cambria"/>
          <w:sz w:val="24"/>
          <w:szCs w:val="24"/>
        </w:rPr>
        <w:t>……………</w:t>
      </w:r>
      <w:r w:rsidR="00D1549F">
        <w:rPr>
          <w:rFonts w:ascii="Cambria" w:hAnsi="Cambria"/>
          <w:sz w:val="24"/>
          <w:szCs w:val="24"/>
        </w:rPr>
        <w:t>……</w:t>
      </w:r>
      <w:r>
        <w:rPr>
          <w:rFonts w:ascii="Cambria" w:hAnsi="Cambria"/>
          <w:sz w:val="24"/>
          <w:szCs w:val="24"/>
        </w:rPr>
        <w:t xml:space="preserve">. nyilatkozom, hogy </w:t>
      </w:r>
    </w:p>
    <w:p w14:paraId="66F32B17" w14:textId="77777777" w:rsidR="001A364F" w:rsidRPr="00CA0D1F" w:rsidRDefault="001A364F" w:rsidP="001A364F">
      <w:pPr>
        <w:spacing w:line="240" w:lineRule="auto"/>
        <w:jc w:val="both"/>
        <w:rPr>
          <w:rFonts w:ascii="Times New Roman" w:eastAsia="Calibri" w:hAnsi="Times New Roman" w:cs="Times New Roman"/>
          <w:sz w:val="24"/>
          <w:lang w:eastAsia="hu-HU" w:bidi="hi-IN"/>
        </w:rPr>
      </w:pPr>
      <w:r w:rsidRPr="00CA0D1F">
        <w:rPr>
          <w:rFonts w:ascii="Times New Roman" w:eastAsia="Calibri" w:hAnsi="Times New Roman" w:cs="Times New Roman"/>
          <w:sz w:val="24"/>
          <w:lang w:eastAsia="hu-HU" w:bidi="hi-IN"/>
        </w:rPr>
        <w:t xml:space="preserve">1. lehetőség: A dolgozat elkészítése során a nyelvhelyességi és stilisztikai javításokon kívül nem vettem igénybe a mesterséges intelligencia szolgáltatásait. </w:t>
      </w:r>
    </w:p>
    <w:p w14:paraId="19C90CC4" w14:textId="55F67526" w:rsidR="001A364F" w:rsidRPr="00CA0D1F" w:rsidRDefault="001A364F" w:rsidP="001A364F">
      <w:pPr>
        <w:spacing w:line="240" w:lineRule="auto"/>
        <w:jc w:val="both"/>
        <w:rPr>
          <w:rFonts w:ascii="Times New Roman" w:eastAsia="Calibri" w:hAnsi="Times New Roman" w:cs="Times New Roman"/>
          <w:sz w:val="24"/>
          <w:lang w:eastAsia="hu-HU" w:bidi="hi-IN"/>
        </w:rPr>
      </w:pPr>
      <w:r w:rsidRPr="00CA0D1F">
        <w:rPr>
          <w:rFonts w:ascii="Times New Roman" w:eastAsia="Calibri" w:hAnsi="Times New Roman" w:cs="Times New Roman"/>
          <w:sz w:val="24"/>
          <w:lang w:eastAsia="hu-HU" w:bidi="hi-IN"/>
        </w:rPr>
        <w:t xml:space="preserve">2. lehetőség: A dolgozat elkészítése során a </w:t>
      </w:r>
      <w:r w:rsidR="00694FC1" w:rsidRPr="00CA0D1F">
        <w:rPr>
          <w:rFonts w:ascii="Times New Roman" w:eastAsia="Calibri" w:hAnsi="Times New Roman" w:cs="Times New Roman"/>
          <w:sz w:val="24"/>
          <w:lang w:eastAsia="hu-HU" w:bidi="hi-IN"/>
        </w:rPr>
        <w:t xml:space="preserve">nyelvhelyességi </w:t>
      </w:r>
      <w:r w:rsidRPr="00CA0D1F">
        <w:rPr>
          <w:rFonts w:ascii="Times New Roman" w:eastAsia="Calibri" w:hAnsi="Times New Roman" w:cs="Times New Roman"/>
          <w:sz w:val="24"/>
          <w:lang w:eastAsia="hu-HU" w:bidi="hi-IN"/>
        </w:rPr>
        <w:t xml:space="preserve">és stilisztikai javításokon kívül a mesterséges intelligencia szolgáltatásait a következő fejezetekben a következő eredmények elérése céljából vettem igénybe: 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4"/>
        <w:gridCol w:w="6368"/>
      </w:tblGrid>
      <w:tr w:rsidR="00A65EC0" w:rsidRPr="00B4581A" w14:paraId="533623A0" w14:textId="77777777" w:rsidTr="00ED108B"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917B0" w14:textId="77777777" w:rsidR="00A65EC0" w:rsidRPr="00B4581A" w:rsidRDefault="00A65EC0" w:rsidP="00ED108B">
            <w:pPr>
              <w:spacing w:after="0"/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b/>
                <w:bCs/>
                <w:sz w:val="24"/>
                <w:szCs w:val="24"/>
              </w:rPr>
              <w:t>Eszköz neve, verziója</w:t>
            </w:r>
          </w:p>
        </w:tc>
        <w:tc>
          <w:tcPr>
            <w:tcW w:w="6368" w:type="dxa"/>
            <w:tcBorders>
              <w:top w:val="single" w:sz="8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EA9D6" w14:textId="77777777" w:rsidR="00A65EC0" w:rsidRPr="00B4581A" w:rsidRDefault="00A65EC0" w:rsidP="00ED108B">
            <w:pPr>
              <w:spacing w:after="0"/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b/>
                <w:bCs/>
                <w:sz w:val="24"/>
                <w:szCs w:val="24"/>
              </w:rPr>
              <w:t xml:space="preserve">Felhasználás konkrét célja 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fejezetenként </w:t>
            </w:r>
            <w:r w:rsidRPr="00B4581A">
              <w:rPr>
                <w:rFonts w:ascii="Cambria" w:hAnsi="Cambria"/>
                <w:b/>
                <w:bCs/>
                <w:sz w:val="24"/>
                <w:szCs w:val="24"/>
              </w:rPr>
              <w:t>(pl. saját szöveg idegen nyelvre fordítása, szakirodalmi források keresése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, eredmények értékelése</w:t>
            </w:r>
            <w:r w:rsidRPr="00B4581A"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</w:tr>
      <w:tr w:rsidR="00A65EC0" w:rsidRPr="00B4581A" w14:paraId="1496B526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18366" w14:textId="77777777" w:rsidR="00A65EC0" w:rsidRPr="00B4581A" w:rsidRDefault="00A65EC0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ABB77" w14:textId="77777777" w:rsidR="00A65EC0" w:rsidRPr="00B4581A" w:rsidRDefault="00A65EC0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</w:tr>
      <w:tr w:rsidR="00A65EC0" w:rsidRPr="00B4581A" w14:paraId="0142E07C" w14:textId="77777777" w:rsidTr="00D1549F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B04260" w14:textId="77777777" w:rsidR="00A65EC0" w:rsidRPr="00B4581A" w:rsidRDefault="00A65EC0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F5955" w14:textId="77777777" w:rsidR="00A65EC0" w:rsidRPr="00B4581A" w:rsidRDefault="00A65EC0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</w:tr>
      <w:tr w:rsidR="00D1549F" w:rsidRPr="00B4581A" w14:paraId="5860C689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4D457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2B684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7941D8C8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6FFB2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C345F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58DD2DB7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C07EB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58B324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44AC15BF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42CC1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5DA15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167D7B44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0DC836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C6B794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758FF0D5" w14:textId="77777777" w:rsidTr="00D1549F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9CF2D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DE7BB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494A436E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12420D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CD027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477AADD7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CBEFC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7880B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17ECF37B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0F790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64B8B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16B9DD43" w14:textId="77777777" w:rsidTr="00D1549F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CC4D0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47C9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10D1CEB8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19C8D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F8D6F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7864F575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EDE30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EDDEE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70BFDEC5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0705D8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7ECB0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7E878013" w14:textId="77777777" w:rsidTr="00D1549F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2097F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2FC57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2D4EA3FC" w14:textId="77777777" w:rsidTr="00ED108B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36A91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BFCD1" w14:textId="77777777" w:rsidR="00D1549F" w:rsidRPr="00B4581A" w:rsidRDefault="00D1549F" w:rsidP="00ED108B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3113A38" w14:textId="77777777" w:rsidR="001A364F" w:rsidRPr="00607C14" w:rsidRDefault="001A364F" w:rsidP="00607C14">
      <w:pPr>
        <w:jc w:val="both"/>
        <w:rPr>
          <w:rFonts w:ascii="Cambria" w:hAnsi="Cambria"/>
          <w:sz w:val="24"/>
          <w:szCs w:val="24"/>
        </w:rPr>
      </w:pPr>
    </w:p>
    <w:p w14:paraId="4B70B85D" w14:textId="5E38CFEC" w:rsidR="00607C14" w:rsidRPr="00607C14" w:rsidRDefault="00607C14" w:rsidP="00607C14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>Miskolc, 20 …………………</w:t>
      </w:r>
      <w:r w:rsidR="00D1549F" w:rsidRPr="00607C14">
        <w:rPr>
          <w:rFonts w:ascii="Cambria" w:hAnsi="Cambria"/>
          <w:sz w:val="24"/>
          <w:szCs w:val="24"/>
        </w:rPr>
        <w:t>……</w:t>
      </w:r>
      <w:r w:rsidRPr="00607C14">
        <w:rPr>
          <w:rFonts w:ascii="Cambria" w:hAnsi="Cambria"/>
          <w:sz w:val="24"/>
          <w:szCs w:val="24"/>
        </w:rPr>
        <w:t>.</w:t>
      </w:r>
    </w:p>
    <w:p w14:paraId="04FE1672" w14:textId="47E8AE9F" w:rsidR="00607C14" w:rsidRPr="00607C14" w:rsidRDefault="00607C14" w:rsidP="00607C14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  <w:t>…………………………………..</w:t>
      </w:r>
    </w:p>
    <w:p w14:paraId="4D4417F4" w14:textId="397E55BE" w:rsidR="001A364F" w:rsidRPr="00D1549F" w:rsidRDefault="00607C14" w:rsidP="00D1549F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  <w:t>aláírás</w:t>
      </w:r>
    </w:p>
    <w:p w14:paraId="67DACE80" w14:textId="5CBF9B12" w:rsidR="002E11EF" w:rsidRPr="002E11EF" w:rsidRDefault="002E11EF" w:rsidP="002E11EF">
      <w:pPr>
        <w:jc w:val="center"/>
        <w:rPr>
          <w:rFonts w:ascii="Cambria" w:hAnsi="Cambria"/>
          <w:b/>
          <w:bCs/>
          <w:sz w:val="24"/>
          <w:szCs w:val="24"/>
          <w:lang w:val="en-GB"/>
        </w:rPr>
      </w:pPr>
      <w:r w:rsidRPr="002E11EF">
        <w:rPr>
          <w:rFonts w:ascii="Cambria" w:hAnsi="Cambria"/>
          <w:b/>
          <w:bCs/>
          <w:sz w:val="24"/>
          <w:szCs w:val="24"/>
          <w:lang w:val="en-GB"/>
        </w:rPr>
        <w:lastRenderedPageBreak/>
        <w:t>Statement</w:t>
      </w:r>
    </w:p>
    <w:p w14:paraId="03B86054" w14:textId="77777777" w:rsidR="002E11EF" w:rsidRPr="002E11EF" w:rsidRDefault="002E11EF" w:rsidP="002E11EF">
      <w:pPr>
        <w:jc w:val="center"/>
        <w:rPr>
          <w:rFonts w:ascii="Cambria" w:hAnsi="Cambria"/>
          <w:sz w:val="24"/>
          <w:szCs w:val="24"/>
          <w:lang w:val="en-GB"/>
        </w:rPr>
      </w:pPr>
    </w:p>
    <w:p w14:paraId="081F957F" w14:textId="77777777" w:rsidR="0092588C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>I, the undersigned …………………………………</w:t>
      </w:r>
      <w:r w:rsidR="00D1549F" w:rsidRPr="002E11EF">
        <w:rPr>
          <w:rFonts w:ascii="Cambria" w:hAnsi="Cambria"/>
          <w:sz w:val="24"/>
          <w:szCs w:val="24"/>
          <w:lang w:val="en-GB"/>
        </w:rPr>
        <w:t>…...</w:t>
      </w:r>
      <w:r w:rsidRPr="002E11EF">
        <w:rPr>
          <w:rFonts w:ascii="Cambria" w:hAnsi="Cambria"/>
          <w:sz w:val="24"/>
          <w:szCs w:val="24"/>
          <w:lang w:val="en-GB"/>
        </w:rPr>
        <w:t xml:space="preserve">, </w:t>
      </w:r>
      <w:proofErr w:type="spellStart"/>
      <w:r w:rsidR="0092588C" w:rsidRPr="0092588C">
        <w:rPr>
          <w:rFonts w:ascii="Cambria" w:hAnsi="Cambria"/>
          <w:sz w:val="24"/>
          <w:szCs w:val="24"/>
        </w:rPr>
        <w:t>hereby</w:t>
      </w:r>
      <w:proofErr w:type="spellEnd"/>
      <w:r w:rsidR="0092588C" w:rsidRPr="0092588C">
        <w:rPr>
          <w:rFonts w:ascii="Cambria" w:hAnsi="Cambria"/>
          <w:sz w:val="24"/>
          <w:szCs w:val="24"/>
        </w:rPr>
        <w:t xml:space="preserve"> </w:t>
      </w:r>
      <w:r w:rsidRPr="002E11EF">
        <w:rPr>
          <w:rFonts w:ascii="Cambria" w:hAnsi="Cambria"/>
          <w:sz w:val="24"/>
          <w:szCs w:val="24"/>
          <w:lang w:val="en-GB"/>
        </w:rPr>
        <w:t xml:space="preserve">declare that </w:t>
      </w:r>
    </w:p>
    <w:p w14:paraId="717BE9C6" w14:textId="4F40B807" w:rsidR="0092588C" w:rsidRPr="00CA0D1F" w:rsidRDefault="0092588C" w:rsidP="0092588C">
      <w:pPr>
        <w:pStyle w:val="Listaszerbekezds"/>
        <w:numPr>
          <w:ilvl w:val="0"/>
          <w:numId w:val="1"/>
        </w:num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CA0D1F">
        <w:rPr>
          <w:rFonts w:ascii="Times New Roman" w:hAnsi="Times New Roman" w:cs="Times New Roman"/>
          <w:sz w:val="24"/>
          <w:szCs w:val="24"/>
          <w:lang w:val="en-US"/>
        </w:rPr>
        <w:t>option: During the preparation of the thesis, I did not use the services of artificial intelligence, except for grammatical and stylistic corrections.</w:t>
      </w:r>
    </w:p>
    <w:p w14:paraId="7CDD3288" w14:textId="77777777" w:rsidR="0092588C" w:rsidRPr="00CA0D1F" w:rsidRDefault="0092588C" w:rsidP="0092588C">
      <w:pPr>
        <w:pStyle w:val="Listaszerbekezds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9447591" w14:textId="54D3F272" w:rsidR="001A364F" w:rsidRPr="00CA0D1F" w:rsidRDefault="0092588C" w:rsidP="0092588C">
      <w:pPr>
        <w:pStyle w:val="Listaszerbekezds"/>
        <w:numPr>
          <w:ilvl w:val="0"/>
          <w:numId w:val="1"/>
        </w:num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CA0D1F">
        <w:rPr>
          <w:rFonts w:ascii="Times New Roman" w:hAnsi="Times New Roman" w:cs="Times New Roman"/>
          <w:sz w:val="24"/>
          <w:szCs w:val="24"/>
          <w:lang w:val="en-US"/>
        </w:rPr>
        <w:t xml:space="preserve">option: During the preparation of the thesis, apart from grammatical and stylistic corrections I used the services of artificial intelligence </w:t>
      </w:r>
      <w:r w:rsidRPr="00CA0D1F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chapters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achieving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0D1F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CA0D1F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4"/>
        <w:gridCol w:w="6368"/>
      </w:tblGrid>
      <w:tr w:rsidR="00D1549F" w:rsidRPr="00B4581A" w14:paraId="77538EEB" w14:textId="77777777" w:rsidTr="00FD2D56"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9058D" w14:textId="77777777" w:rsidR="0092588C" w:rsidRPr="0092588C" w:rsidRDefault="0092588C" w:rsidP="0092588C">
            <w:pPr>
              <w:spacing w:after="0"/>
              <w:jc w:val="both"/>
              <w:rPr>
                <w:rFonts w:ascii="Cambria" w:hAnsi="Cambria"/>
                <w:b/>
                <w:bCs/>
                <w:sz w:val="24"/>
                <w:szCs w:val="24"/>
              </w:rPr>
            </w:pP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Name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of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tool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, version</w:t>
            </w:r>
          </w:p>
          <w:p w14:paraId="18233E6B" w14:textId="5DF6F02E" w:rsidR="00D1549F" w:rsidRPr="00B4581A" w:rsidRDefault="00D1549F" w:rsidP="00FD2D56">
            <w:pPr>
              <w:spacing w:after="0"/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single" w:sz="8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1E5FF2" w14:textId="4E6EB67E" w:rsidR="00D1549F" w:rsidRPr="0092588C" w:rsidRDefault="0092588C" w:rsidP="00FD2D56">
            <w:pPr>
              <w:spacing w:after="0"/>
              <w:jc w:val="both"/>
              <w:rPr>
                <w:rFonts w:ascii="Cambria" w:hAnsi="Cambria"/>
                <w:b/>
                <w:bCs/>
                <w:sz w:val="24"/>
                <w:szCs w:val="24"/>
              </w:rPr>
            </w:pP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Specific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purpose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of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use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by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chapter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e.g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.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translating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own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text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into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a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foreign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language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searching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for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academic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literature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evaluating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results</w:t>
            </w:r>
            <w:proofErr w:type="spellEnd"/>
            <w:r w:rsidRPr="0092588C">
              <w:rPr>
                <w:rFonts w:ascii="Cambria" w:hAnsi="Cambria"/>
                <w:b/>
                <w:bCs/>
                <w:sz w:val="24"/>
                <w:szCs w:val="24"/>
              </w:rPr>
              <w:t>)</w:t>
            </w:r>
          </w:p>
        </w:tc>
      </w:tr>
      <w:tr w:rsidR="00D1549F" w:rsidRPr="00B4581A" w14:paraId="7A86971C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EBC90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4CF6E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</w:tr>
      <w:tr w:rsidR="00D1549F" w:rsidRPr="00B4581A" w14:paraId="052499FD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5FF999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F70FC4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  <w:r w:rsidRPr="00B4581A">
              <w:rPr>
                <w:rFonts w:ascii="Cambria" w:hAnsi="Cambria"/>
                <w:sz w:val="24"/>
                <w:szCs w:val="24"/>
              </w:rPr>
              <w:t> </w:t>
            </w:r>
          </w:p>
        </w:tc>
      </w:tr>
      <w:tr w:rsidR="00D1549F" w:rsidRPr="00B4581A" w14:paraId="4C86AEF3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432D5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F10DD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3F5EE019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270C0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DC52BD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14FA5F7A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7E4D7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2EA11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53A4AC90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D81DE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C047B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17A0DF08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CEDE5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F6560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01707070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8F081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F39FD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53DEDC4E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61DC7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31C4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084770E1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68DB4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7056A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2D14794A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21226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F0E4D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4617EB3E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DD325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9DBF4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614AAC7A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88DEE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9A639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  <w:tr w:rsidR="00D1549F" w:rsidRPr="00B4581A" w14:paraId="465EB7E9" w14:textId="77777777" w:rsidTr="00FD2D56">
        <w:tc>
          <w:tcPr>
            <w:tcW w:w="2684" w:type="dxa"/>
            <w:tcBorders>
              <w:top w:val="outset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7A103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368" w:type="dxa"/>
            <w:tcBorders>
              <w:top w:val="outset" w:sz="6" w:space="0" w:color="auto"/>
              <w:left w:val="outset" w:sz="6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897A6" w14:textId="77777777" w:rsidR="00D1549F" w:rsidRPr="00B4581A" w:rsidRDefault="00D1549F" w:rsidP="00FD2D56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0796981" w14:textId="77777777" w:rsidR="00D1549F" w:rsidRDefault="00D1549F" w:rsidP="002E11EF">
      <w:pPr>
        <w:jc w:val="both"/>
        <w:rPr>
          <w:rFonts w:ascii="Cambria" w:hAnsi="Cambria"/>
          <w:sz w:val="24"/>
          <w:szCs w:val="24"/>
          <w:lang w:val="en-GB"/>
        </w:rPr>
      </w:pPr>
    </w:p>
    <w:p w14:paraId="4DEB04E7" w14:textId="7CD17305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>Miskolc, 20 …………………………………</w:t>
      </w:r>
    </w:p>
    <w:p w14:paraId="7AEC4125" w14:textId="77777777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</w:p>
    <w:p w14:paraId="21984CDD" w14:textId="1CBC49AC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  <w:t>…………………………………….</w:t>
      </w:r>
    </w:p>
    <w:p w14:paraId="36C4F613" w14:textId="165370E9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  <w:t>signature</w:t>
      </w:r>
    </w:p>
    <w:sectPr w:rsidR="002E11EF" w:rsidRPr="002E11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91D44"/>
    <w:multiLevelType w:val="hybridMultilevel"/>
    <w:tmpl w:val="C840B9B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51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DQ3MzM3NjQ1NjNQ0lEKTi0uzszPAykwqgUAbVfo7ywAAAA="/>
  </w:docVars>
  <w:rsids>
    <w:rsidRoot w:val="00607C14"/>
    <w:rsid w:val="00070C65"/>
    <w:rsid w:val="000A7747"/>
    <w:rsid w:val="00175C13"/>
    <w:rsid w:val="001A364F"/>
    <w:rsid w:val="001A44FF"/>
    <w:rsid w:val="00270676"/>
    <w:rsid w:val="002D6C04"/>
    <w:rsid w:val="002E11EF"/>
    <w:rsid w:val="003F7B51"/>
    <w:rsid w:val="0046657E"/>
    <w:rsid w:val="005A4BA0"/>
    <w:rsid w:val="00607C14"/>
    <w:rsid w:val="00694FC1"/>
    <w:rsid w:val="0092588C"/>
    <w:rsid w:val="00956853"/>
    <w:rsid w:val="00A23477"/>
    <w:rsid w:val="00A65EC0"/>
    <w:rsid w:val="00B4581A"/>
    <w:rsid w:val="00CA0D1F"/>
    <w:rsid w:val="00D1549F"/>
    <w:rsid w:val="00F01DAA"/>
    <w:rsid w:val="00F12923"/>
    <w:rsid w:val="00F3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C170A"/>
  <w15:chartTrackingRefBased/>
  <w15:docId w15:val="{80425AE9-DE42-4DBC-B0FA-7B175DA9A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B4581A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4581A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92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4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czi Ágnes</dc:creator>
  <cp:keywords/>
  <dc:description/>
  <cp:lastModifiedBy>Solczi Ágnes</cp:lastModifiedBy>
  <cp:revision>2</cp:revision>
  <dcterms:created xsi:type="dcterms:W3CDTF">2026-05-14T08:35:00Z</dcterms:created>
  <dcterms:modified xsi:type="dcterms:W3CDTF">2026-05-14T08:35:00Z</dcterms:modified>
</cp:coreProperties>
</file>